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for-banker-position"/>
    <w:p>
      <w:pPr>
        <w:pStyle w:val="Heading1"/>
      </w:pPr>
      <w:r>
        <w:t xml:space="preserve">Cover Letter for Banker Position</w:t>
      </w:r>
    </w:p>
    <w:p>
      <w:pPr>
        <w:pStyle w:val="FirstParagraph"/>
      </w:pPr>
      <w:r>
        <w:t xml:space="preserve">Dear Hiring Manager,</w:t>
      </w:r>
    </w:p>
    <w:p>
      <w:pPr>
        <w:pStyle w:val="BodyText"/>
      </w:pPr>
      <w:r>
        <w:t xml:space="preserve">I am writing to express my interest in the Banker position at [Bank Name] in Pakistan Islamabad. As an experienced banker with a deep understanding of the financial landscape in Pakistan Islamabad, I am eager to contribute my expertise and dedication to your esteemed institution. With a career spanning over [X years], I have developed a strong foundation in banking operations, client relationship management, and financial solutions tailored to the unique needs of clients in this dynamic region.</w:t>
      </w:r>
    </w:p>
    <w:p>
      <w:pPr>
        <w:pStyle w:val="BodyText"/>
      </w:pPr>
      <w:r>
        <w:t xml:space="preserve">Having worked extensively in the banking sector across Pakistan, I have gained valuable insights into the challenges and opportunities that define this market. My experience as a banker has equipped me with skills in risk assessment, portfolio management, and customer service, all of which are critical for success in a competitive environment like Islamabad. The city's role as the capital of Pakistan and its status as a hub for economic activity make it an ideal location to leverage my expertise in delivering innovative banking solutions. Whether advising clients on investment strategies or managing their financial portfolios, I have consistently prioritized building trust and long-term relationships, which are essential for fostering growth in this region.</w:t>
      </w:r>
    </w:p>
    <w:p>
      <w:pPr>
        <w:pStyle w:val="BodyText"/>
      </w:pPr>
      <w:r>
        <w:t xml:space="preserve">What sets me apart as a banker is my ability to combine technical proficiency with a customer-centric approach. In my previous roles, I have successfully implemented initiatives that enhanced client satisfaction and streamlined banking processes. For instance, while working at [Previous Bank Name], I led a team that introduced digital banking services to clients in Islamabad, resulting in a 30% increase in user engagement within six months. This experience not only strengthened my technical acumen but also reinforced my commitment to adapting to the evolving needs of the financial sector in Pakistan. Furthermore, my understanding of local regulations and market trends enables me to provide informed recommendations that align with both client goals and regulatory compliance.</w:t>
      </w:r>
    </w:p>
    <w:p>
      <w:pPr>
        <w:pStyle w:val="BodyText"/>
      </w:pPr>
      <w:r>
        <w:t xml:space="preserve">The banking industry in Pakistan Islamabad is at a pivotal stage, with increasing demand for personalized services and digital transformation. As a banker, I am passionate about contributing to the growth of this sector by addressing the specific needs of individuals and businesses in the region. Islamabad’s economic significance as a center for government institutions, multinational corporations, and financial organizations makes it an ideal platform to drive innovation. I am particularly interested in leveraging my skills in financial planning and advisory services to support clients navigating complex economic scenarios, such as inflationary pressures or trade dynamics. My goal is to ensure that [Bank Name] remains a trusted partner for clients seeking reliable banking solutions tailored to the unique challenges of Pakistan Islamabad.</w:t>
      </w:r>
    </w:p>
    <w:p>
      <w:pPr>
        <w:pStyle w:val="BodyText"/>
      </w:pPr>
      <w:r>
        <w:t xml:space="preserve">In addition to my professional experience, I am deeply committed to the development of Pakistan’s financial ecosystem. I have actively participated in initiatives aimed at promoting financial literacy and inclusion, which are critical for empowering communities across the country. This dedication aligns with [Bank Name]’s mission to serve as a cornerstone of economic growth in Islamabad and beyond. By joining your team, I aim to contribute to the bank’s vision of excellence while fostering a culture of integrity, innovation, and customer focus.</w:t>
      </w:r>
    </w:p>
    <w:p>
      <w:pPr>
        <w:pStyle w:val="BodyText"/>
      </w:pPr>
      <w:r>
        <w:t xml:space="preserve">Thank you for considering my application. I would welcome the opportunity to discuss how my background and skills align with the goals of [Bank Name] in Pakistan Islamabad. Please feel free to contact me at [Your Phone Number] or [Your Email Address] at your earliest convenience. I look forward to the possibility of contributing to your organization’s continued success.</w:t>
      </w:r>
    </w:p>
    <w:p>
      <w:pPr>
        <w:pStyle w:val="BodyText"/>
      </w:pPr>
      <w:r>
        <w:t xml:space="preserve">Sincerely,</w:t>
      </w:r>
      <w:r>
        <w:br/>
      </w:r>
      <w:r>
        <w:t xml:space="preserve">[Your Full Name]</w:t>
      </w:r>
      <w:r>
        <w:br/>
      </w:r>
      <w:r>
        <w:t xml:space="preserve">[Your Address]</w:t>
      </w:r>
      <w:r>
        <w:br/>
      </w:r>
      <w:r>
        <w:t xml:space="preserve">[City, Provinc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33:34Z</dcterms:created>
  <dcterms:modified xsi:type="dcterms:W3CDTF">2026-07-24T07:33:34Z</dcterms:modified>
</cp:coreProperties>
</file>

<file path=docProps/custom.xml><?xml version="1.0" encoding="utf-8"?>
<Properties xmlns="http://schemas.openxmlformats.org/officeDocument/2006/custom-properties" xmlns:vt="http://schemas.openxmlformats.org/officeDocument/2006/docPropsVTypes"/>
</file>